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1EDE96" w14:textId="5E4C8C41" w:rsidR="00A60DFC" w:rsidRPr="00CC64C3" w:rsidRDefault="00A0282D" w:rsidP="00327B21">
      <w:pPr>
        <w:jc w:val="center"/>
        <w:rPr>
          <w:b/>
          <w:sz w:val="44"/>
          <w:szCs w:val="28"/>
        </w:rPr>
      </w:pPr>
      <w:bookmarkStart w:id="0" w:name="_GoBack"/>
      <w:bookmarkEnd w:id="0"/>
      <w:r w:rsidRPr="00CC64C3">
        <w:rPr>
          <w:b/>
          <w:sz w:val="44"/>
          <w:szCs w:val="28"/>
        </w:rPr>
        <w:t>Scholarly Activit</w:t>
      </w:r>
      <w:r w:rsidR="00A1664B">
        <w:rPr>
          <w:b/>
          <w:sz w:val="44"/>
          <w:szCs w:val="28"/>
        </w:rPr>
        <w:t>ies</w:t>
      </w:r>
    </w:p>
    <w:p w14:paraId="06F406B2" w14:textId="77777777" w:rsidR="00327B21" w:rsidRDefault="00327B21" w:rsidP="00BA1A6F">
      <w:pPr>
        <w:pStyle w:val="BodyText"/>
        <w:spacing w:after="120"/>
      </w:pPr>
      <w:bookmarkStart w:id="1" w:name="fz021"/>
      <w:bookmarkStart w:id="2" w:name="fz020"/>
      <w:bookmarkEnd w:id="1"/>
      <w:bookmarkEnd w:id="2"/>
    </w:p>
    <w:p w14:paraId="54D39AA8" w14:textId="3DC2A6D9" w:rsidR="00A60DFC" w:rsidRPr="00E963C5" w:rsidRDefault="00A60DFC" w:rsidP="00BA1A6F">
      <w:pPr>
        <w:pStyle w:val="BodyText"/>
        <w:spacing w:after="120"/>
      </w:pPr>
      <w:r w:rsidRPr="00E963C5">
        <w:t xml:space="preserve">This document describes the </w:t>
      </w:r>
      <w:r w:rsidR="00E963C5">
        <w:t xml:space="preserve">scholarly activity elements that should be included in a </w:t>
      </w:r>
      <w:r w:rsidR="00A03B91" w:rsidRPr="00E963C5">
        <w:t>five parag</w:t>
      </w:r>
      <w:r w:rsidR="00E3557F" w:rsidRPr="00E963C5">
        <w:t>raph summary.</w:t>
      </w:r>
      <w:r w:rsidRPr="00E963C5">
        <w:t xml:space="preserve"> </w:t>
      </w:r>
      <w:bookmarkStart w:id="3" w:name="fz023"/>
      <w:bookmarkStart w:id="4" w:name="fz022"/>
      <w:bookmarkEnd w:id="3"/>
      <w:bookmarkEnd w:id="4"/>
      <w:r w:rsidR="00E963C5">
        <w:t>You may use this</w:t>
      </w:r>
      <w:r w:rsidR="00E963C5" w:rsidRPr="00334782">
        <w:t xml:space="preserve"> </w:t>
      </w:r>
      <w:r w:rsidR="00E963C5">
        <w:t>resource</w:t>
      </w:r>
      <w:r w:rsidR="00E963C5" w:rsidRPr="00334782">
        <w:t xml:space="preserve"> to help guide th</w:t>
      </w:r>
      <w:r w:rsidR="00E963C5">
        <w:t>e</w:t>
      </w:r>
      <w:r w:rsidR="00E963C5" w:rsidRPr="00334782">
        <w:t xml:space="preserve"> </w:t>
      </w:r>
      <w:r w:rsidR="00E963C5">
        <w:t xml:space="preserve">preparation of the </w:t>
      </w:r>
      <w:r w:rsidR="00E963C5" w:rsidRPr="00AD5C01">
        <w:t>Scholarly Activities</w:t>
      </w:r>
      <w:r w:rsidR="00E963C5">
        <w:t xml:space="preserve"> assignment, due in Topic 10.</w:t>
      </w:r>
      <w:r w:rsidRPr="00E963C5">
        <w:t xml:space="preserve"> </w:t>
      </w:r>
    </w:p>
    <w:p w14:paraId="54E10C93" w14:textId="77777777" w:rsidR="00A60DFC" w:rsidRPr="00327B21" w:rsidRDefault="00A60DFC" w:rsidP="00327B21">
      <w:pPr>
        <w:ind w:left="0"/>
        <w:rPr>
          <w:b/>
          <w:i/>
        </w:rPr>
      </w:pPr>
      <w:bookmarkStart w:id="5" w:name="fz024"/>
      <w:bookmarkEnd w:id="5"/>
      <w:r w:rsidRPr="00327B21">
        <w:rPr>
          <w:b/>
          <w:i/>
        </w:rPr>
        <w:t xml:space="preserve">Overview </w:t>
      </w:r>
    </w:p>
    <w:p w14:paraId="58AC52AB" w14:textId="77777777" w:rsidR="00A60DFC" w:rsidRPr="00E963C5" w:rsidRDefault="00A60DFC" w:rsidP="00327B21">
      <w:pPr>
        <w:ind w:left="0"/>
      </w:pPr>
      <w:bookmarkStart w:id="6" w:name="fz026"/>
      <w:bookmarkStart w:id="7" w:name="fz025"/>
      <w:bookmarkEnd w:id="6"/>
      <w:bookmarkEnd w:id="7"/>
      <w:r w:rsidRPr="00E963C5">
        <w:t xml:space="preserve">This section consists of a single paragraph that succinctly describes the </w:t>
      </w:r>
      <w:r w:rsidR="00A0282D" w:rsidRPr="00E963C5">
        <w:t>scholarly activity that you attended/participated in</w:t>
      </w:r>
      <w:r w:rsidRPr="00E963C5">
        <w:t xml:space="preserve">, the target market for the </w:t>
      </w:r>
      <w:r w:rsidR="00A0282D" w:rsidRPr="00E963C5">
        <w:t>activity</w:t>
      </w:r>
      <w:r w:rsidRPr="00E963C5">
        <w:t xml:space="preserve">, </w:t>
      </w:r>
      <w:r w:rsidR="00A0282D" w:rsidRPr="00E963C5">
        <w:t xml:space="preserve">and </w:t>
      </w:r>
      <w:r w:rsidRPr="00E963C5">
        <w:t xml:space="preserve">the benefit </w:t>
      </w:r>
      <w:r w:rsidR="00A0282D" w:rsidRPr="00E963C5">
        <w:t xml:space="preserve">of </w:t>
      </w:r>
      <w:r w:rsidRPr="00E963C5">
        <w:t xml:space="preserve">the </w:t>
      </w:r>
      <w:r w:rsidR="00A0282D" w:rsidRPr="00E963C5">
        <w:t>activity to you.</w:t>
      </w:r>
      <w:r w:rsidRPr="00E963C5">
        <w:t xml:space="preserve"> </w:t>
      </w:r>
    </w:p>
    <w:p w14:paraId="65EC6035" w14:textId="77777777" w:rsidR="00A60DFC" w:rsidRPr="00327B21" w:rsidRDefault="00A60DFC" w:rsidP="00327B21">
      <w:pPr>
        <w:ind w:left="0"/>
        <w:rPr>
          <w:b/>
          <w:i/>
        </w:rPr>
      </w:pPr>
      <w:bookmarkStart w:id="8" w:name="fz0210"/>
      <w:bookmarkStart w:id="9" w:name="fz029"/>
      <w:bookmarkStart w:id="10" w:name="fz0213"/>
      <w:bookmarkEnd w:id="8"/>
      <w:bookmarkEnd w:id="9"/>
      <w:bookmarkEnd w:id="10"/>
      <w:r w:rsidRPr="00327B21">
        <w:rPr>
          <w:b/>
          <w:i/>
        </w:rPr>
        <w:t xml:space="preserve">Problem </w:t>
      </w:r>
    </w:p>
    <w:p w14:paraId="3833B549" w14:textId="70B66533" w:rsidR="00A60DFC" w:rsidRPr="00E963C5" w:rsidRDefault="00A60DFC" w:rsidP="00327B21">
      <w:pPr>
        <w:ind w:left="0"/>
      </w:pPr>
      <w:bookmarkStart w:id="11" w:name="fz0215"/>
      <w:bookmarkStart w:id="12" w:name="fz0214"/>
      <w:bookmarkEnd w:id="11"/>
      <w:bookmarkEnd w:id="12"/>
      <w:r w:rsidRPr="00E963C5">
        <w:t xml:space="preserve">This section consists of either a short </w:t>
      </w:r>
      <w:r w:rsidR="00160C58" w:rsidRPr="00E963C5">
        <w:t>narrative</w:t>
      </w:r>
      <w:r w:rsidRPr="00E963C5">
        <w:t xml:space="preserve"> or a </w:t>
      </w:r>
      <w:r w:rsidR="00BA1A6F" w:rsidRPr="00E963C5">
        <w:t xml:space="preserve">list </w:t>
      </w:r>
      <w:r w:rsidRPr="00E963C5">
        <w:t xml:space="preserve">of bullet points that concisely identifies the problems the </w:t>
      </w:r>
      <w:r w:rsidR="00A0282D" w:rsidRPr="00E963C5">
        <w:t xml:space="preserve">scholarly activity </w:t>
      </w:r>
      <w:r w:rsidRPr="00E963C5">
        <w:t>is designed to solve. Educate</w:t>
      </w:r>
      <w:r w:rsidR="00BA1A6F" w:rsidRPr="00E963C5">
        <w:t>:</w:t>
      </w:r>
      <w:r w:rsidRPr="00E963C5">
        <w:t xml:space="preserve"> </w:t>
      </w:r>
      <w:r w:rsidR="00BA1A6F" w:rsidRPr="00E963C5">
        <w:t>W</w:t>
      </w:r>
      <w:r w:rsidRPr="00E963C5">
        <w:t xml:space="preserve">hat is the current state of the </w:t>
      </w:r>
      <w:r w:rsidR="00A0282D" w:rsidRPr="00E963C5">
        <w:t>activity topic</w:t>
      </w:r>
      <w:r w:rsidRPr="00E963C5">
        <w:t xml:space="preserve">? </w:t>
      </w:r>
      <w:r w:rsidR="00160C58" w:rsidRPr="00E963C5">
        <w:t>Explain w</w:t>
      </w:r>
      <w:r w:rsidRPr="00E963C5">
        <w:t xml:space="preserve">hy this </w:t>
      </w:r>
      <w:r w:rsidR="00160C58" w:rsidRPr="00E963C5">
        <w:t xml:space="preserve">is </w:t>
      </w:r>
      <w:r w:rsidRPr="00E963C5">
        <w:t>a problem, and for whom is it a problem? Inspire</w:t>
      </w:r>
      <w:r w:rsidR="00BA1A6F" w:rsidRPr="00E963C5">
        <w:t>: W</w:t>
      </w:r>
      <w:r w:rsidRPr="00E963C5">
        <w:t xml:space="preserve">hat could a </w:t>
      </w:r>
      <w:r w:rsidR="00A0282D" w:rsidRPr="00E963C5">
        <w:t xml:space="preserve">nurse </w:t>
      </w:r>
      <w:r w:rsidRPr="00E963C5">
        <w:t xml:space="preserve">achieve </w:t>
      </w:r>
      <w:r w:rsidR="00A0282D" w:rsidRPr="00E963C5">
        <w:t>by participating in the scholarly activity</w:t>
      </w:r>
      <w:r w:rsidRPr="00E963C5">
        <w:t xml:space="preserve">? Use declarative sentences with simple words to communicate each point. Less is more. </w:t>
      </w:r>
    </w:p>
    <w:p w14:paraId="32BE77CE" w14:textId="77777777" w:rsidR="00A60DFC" w:rsidRPr="00327B21" w:rsidRDefault="00A60DFC" w:rsidP="00327B21">
      <w:pPr>
        <w:ind w:left="0"/>
        <w:rPr>
          <w:b/>
          <w:i/>
        </w:rPr>
      </w:pPr>
      <w:bookmarkStart w:id="13" w:name="fz0217"/>
      <w:bookmarkStart w:id="14" w:name="fz0216"/>
      <w:bookmarkStart w:id="15" w:name="fz02181"/>
      <w:bookmarkStart w:id="16" w:name="fz02182"/>
      <w:bookmarkStart w:id="17" w:name="fz0220"/>
      <w:bookmarkEnd w:id="13"/>
      <w:bookmarkEnd w:id="14"/>
      <w:bookmarkEnd w:id="15"/>
      <w:bookmarkEnd w:id="16"/>
      <w:bookmarkEnd w:id="17"/>
      <w:r w:rsidRPr="00327B21">
        <w:rPr>
          <w:b/>
          <w:i/>
        </w:rPr>
        <w:t xml:space="preserve">Solution </w:t>
      </w:r>
    </w:p>
    <w:p w14:paraId="5006DBD9" w14:textId="2DFA15C7" w:rsidR="00A60DFC" w:rsidRPr="00E963C5" w:rsidRDefault="00A60DFC" w:rsidP="00327B21">
      <w:pPr>
        <w:ind w:left="0"/>
      </w:pPr>
      <w:bookmarkStart w:id="18" w:name="fz0222"/>
      <w:bookmarkStart w:id="19" w:name="fz0221"/>
      <w:bookmarkEnd w:id="18"/>
      <w:bookmarkEnd w:id="19"/>
      <w:r w:rsidRPr="00E963C5">
        <w:t xml:space="preserve">This section consists of either a short paragraph or a </w:t>
      </w:r>
      <w:r w:rsidR="00BA1A6F" w:rsidRPr="00E963C5">
        <w:t xml:space="preserve">list </w:t>
      </w:r>
      <w:r w:rsidRPr="00E963C5">
        <w:t>of bullet points that concisely describe</w:t>
      </w:r>
      <w:r w:rsidR="00BA1A6F" w:rsidRPr="00E963C5">
        <w:t>s</w:t>
      </w:r>
      <w:r w:rsidRPr="00E963C5">
        <w:t xml:space="preserve"> the solution to a proposed practice problem that the scholarly activity addressed and how it addresses the problem outlined in the previous section. </w:t>
      </w:r>
    </w:p>
    <w:p w14:paraId="322CEEA5" w14:textId="77777777" w:rsidR="00A60DFC" w:rsidRPr="00327B21" w:rsidRDefault="00A60DFC" w:rsidP="00327B21">
      <w:pPr>
        <w:ind w:left="0"/>
        <w:rPr>
          <w:b/>
          <w:i/>
        </w:rPr>
      </w:pPr>
      <w:bookmarkStart w:id="20" w:name="fz0224"/>
      <w:bookmarkStart w:id="21" w:name="fz0223"/>
      <w:bookmarkStart w:id="22" w:name="fz0227"/>
      <w:bookmarkEnd w:id="20"/>
      <w:bookmarkEnd w:id="21"/>
      <w:bookmarkEnd w:id="22"/>
      <w:r w:rsidRPr="00327B21">
        <w:rPr>
          <w:b/>
          <w:i/>
        </w:rPr>
        <w:t xml:space="preserve">Opportunity </w:t>
      </w:r>
    </w:p>
    <w:p w14:paraId="00CC0F7B" w14:textId="10303563" w:rsidR="00A60DFC" w:rsidRPr="00E963C5" w:rsidRDefault="00A60DFC" w:rsidP="00327B21">
      <w:pPr>
        <w:ind w:left="0"/>
      </w:pPr>
      <w:bookmarkStart w:id="23" w:name="fz0229"/>
      <w:bookmarkStart w:id="24" w:name="fz0228"/>
      <w:bookmarkEnd w:id="23"/>
      <w:bookmarkEnd w:id="24"/>
      <w:r w:rsidRPr="00E963C5">
        <w:t>This section consists of</w:t>
      </w:r>
      <w:r w:rsidR="00A0282D" w:rsidRPr="00E963C5">
        <w:t xml:space="preserve"> </w:t>
      </w:r>
      <w:r w:rsidRPr="00E963C5">
        <w:t>short paragraphs</w:t>
      </w:r>
      <w:r w:rsidR="00A0282D" w:rsidRPr="00E963C5">
        <w:t xml:space="preserve"> th</w:t>
      </w:r>
      <w:r w:rsidRPr="00E963C5">
        <w:t xml:space="preserve">at define the opportunity that the </w:t>
      </w:r>
      <w:r w:rsidR="00A0282D" w:rsidRPr="00E963C5">
        <w:t xml:space="preserve">scholarly activity </w:t>
      </w:r>
      <w:r w:rsidRPr="00E963C5">
        <w:t>is designed to capture. It</w:t>
      </w:r>
      <w:r w:rsidR="00BA1A6F" w:rsidRPr="00E963C5">
        <w:t xml:space="preserve"> is</w:t>
      </w:r>
      <w:r w:rsidRPr="00E963C5">
        <w:t xml:space="preserve"> important to cover the </w:t>
      </w:r>
      <w:r w:rsidR="00160C58" w:rsidRPr="00E963C5">
        <w:t>objectives and goals</w:t>
      </w:r>
      <w:r w:rsidR="00A0282D" w:rsidRPr="00E963C5">
        <w:t xml:space="preserve"> that were met</w:t>
      </w:r>
      <w:r w:rsidRPr="00E963C5">
        <w:t>.</w:t>
      </w:r>
      <w:r w:rsidR="00A0282D" w:rsidRPr="00E963C5">
        <w:t xml:space="preserve"> How will attending/participating in this scholarly activity help you grow as a nurse?</w:t>
      </w:r>
      <w:r w:rsidRPr="00E963C5">
        <w:t xml:space="preserve"> </w:t>
      </w:r>
    </w:p>
    <w:p w14:paraId="2F7A8580" w14:textId="77777777" w:rsidR="00AF2193" w:rsidRPr="008F373C" w:rsidRDefault="00AF2193" w:rsidP="00327B21">
      <w:pPr>
        <w:ind w:left="0"/>
        <w:rPr>
          <w:b/>
          <w:i/>
        </w:rPr>
      </w:pPr>
      <w:r w:rsidRPr="008F373C">
        <w:rPr>
          <w:b/>
          <w:i/>
        </w:rPr>
        <w:t>Program Competencies Addressed</w:t>
      </w:r>
    </w:p>
    <w:p w14:paraId="7CF43E44" w14:textId="3A0ED183" w:rsidR="00A60DFC" w:rsidRPr="00E963C5" w:rsidRDefault="00AF2193" w:rsidP="00327B21">
      <w:pPr>
        <w:ind w:left="0"/>
      </w:pPr>
      <w:r w:rsidRPr="00E963C5">
        <w:t>This section consists of a list of program competencies that were addressed in this scholarly activity. Please use the list from the ISP.</w:t>
      </w:r>
    </w:p>
    <w:sectPr w:rsidR="00A60DFC" w:rsidRPr="00E963C5" w:rsidSect="00E3557F">
      <w:footerReference w:type="default" r:id="rId10"/>
      <w:headerReference w:type="first" r:id="rId11"/>
      <w:footerReference w:type="first" r:id="rId12"/>
      <w:footnotePr>
        <w:pos w:val="beneathText"/>
      </w:footnotePr>
      <w:pgSz w:w="12240" w:h="15840"/>
      <w:pgMar w:top="567" w:right="567" w:bottom="567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463293" w14:textId="77777777" w:rsidR="009074A3" w:rsidRDefault="009074A3" w:rsidP="000873E9">
      <w:pPr>
        <w:spacing w:before="0" w:after="0"/>
      </w:pPr>
      <w:r>
        <w:separator/>
      </w:r>
    </w:p>
  </w:endnote>
  <w:endnote w:type="continuationSeparator" w:id="0">
    <w:p w14:paraId="27EC7BA4" w14:textId="77777777" w:rsidR="009074A3" w:rsidRDefault="009074A3" w:rsidP="000873E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lbany">
    <w:altName w:val="Arial"/>
    <w:charset w:val="00"/>
    <w:family w:val="swiss"/>
    <w:pitch w:val="variable"/>
  </w:font>
  <w:font w:name="StarSymbol">
    <w:altName w:val="Arial Unicode MS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6CBAE1" w14:textId="0759E2E8" w:rsidR="00E3557F" w:rsidRDefault="00E3557F" w:rsidP="00E3557F">
    <w:pPr>
      <w:pStyle w:val="Footer"/>
      <w:tabs>
        <w:tab w:val="clear" w:pos="4904"/>
        <w:tab w:val="clear" w:pos="9723"/>
        <w:tab w:val="left" w:pos="3047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3922FB" w14:textId="31146B51" w:rsidR="00E3557F" w:rsidRDefault="00E3557F" w:rsidP="00E3557F">
    <w:pPr>
      <w:pStyle w:val="Footer"/>
      <w:jc w:val="center"/>
    </w:pPr>
    <w:r w:rsidRPr="00E3557F">
      <w:t>© 201</w:t>
    </w:r>
    <w:r w:rsidR="00BA1A6F">
      <w:t>7</w:t>
    </w:r>
    <w:r w:rsidRPr="00E3557F">
      <w:t>. Grand Canyon University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5FC567" w14:textId="77777777" w:rsidR="009074A3" w:rsidRDefault="009074A3" w:rsidP="000873E9">
      <w:pPr>
        <w:spacing w:before="0" w:after="0"/>
      </w:pPr>
      <w:r>
        <w:separator/>
      </w:r>
    </w:p>
  </w:footnote>
  <w:footnote w:type="continuationSeparator" w:id="0">
    <w:p w14:paraId="29CFD0E4" w14:textId="77777777" w:rsidR="009074A3" w:rsidRDefault="009074A3" w:rsidP="000873E9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617A35" w14:textId="05488408" w:rsidR="00E3557F" w:rsidRDefault="00E3557F">
    <w:pPr>
      <w:pStyle w:val="Header"/>
    </w:pPr>
    <w:r>
      <w:rPr>
        <w:noProof/>
      </w:rPr>
      <w:drawing>
        <wp:inline distT="0" distB="0" distL="0" distR="0" wp14:anchorId="49FDD630" wp14:editId="31DA87FB">
          <wp:extent cx="2604575" cy="585012"/>
          <wp:effectExtent l="0" t="0" r="5715" b="571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CU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4890" cy="5918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Arial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Aria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Aria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Arial"/>
        <w:sz w:val="18"/>
        <w:szCs w:val="18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Arial"/>
        <w:sz w:val="18"/>
        <w:szCs w:val="18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Aria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Arial"/>
        <w:sz w:val="18"/>
        <w:szCs w:val="18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Arial"/>
        <w:sz w:val="18"/>
        <w:szCs w:val="18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Arial"/>
        <w:sz w:val="18"/>
        <w:szCs w:val="18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Arial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Aria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Aria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Arial"/>
        <w:sz w:val="18"/>
        <w:szCs w:val="18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Arial"/>
        <w:sz w:val="18"/>
        <w:szCs w:val="18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Aria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Arial"/>
        <w:sz w:val="18"/>
        <w:szCs w:val="18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Arial"/>
        <w:sz w:val="18"/>
        <w:szCs w:val="18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Arial"/>
        <w:sz w:val="18"/>
        <w:szCs w:val="18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doNotValidateAgainstSchema/>
  <w:doNotDemarcateInvalidXml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Tc2MDQ1MjcyMLdU0lEKTi0uzszPAykwrAUAUtMk4ywAAAA="/>
  </w:docVars>
  <w:rsids>
    <w:rsidRoot w:val="00CF2B54"/>
    <w:rsid w:val="000873E9"/>
    <w:rsid w:val="00160C58"/>
    <w:rsid w:val="002C5A64"/>
    <w:rsid w:val="00327B21"/>
    <w:rsid w:val="00555784"/>
    <w:rsid w:val="00773CA2"/>
    <w:rsid w:val="0087263E"/>
    <w:rsid w:val="008F373C"/>
    <w:rsid w:val="009074A3"/>
    <w:rsid w:val="00A0282D"/>
    <w:rsid w:val="00A03B91"/>
    <w:rsid w:val="00A1664B"/>
    <w:rsid w:val="00A60DFC"/>
    <w:rsid w:val="00AF2193"/>
    <w:rsid w:val="00BA1A6F"/>
    <w:rsid w:val="00C828B0"/>
    <w:rsid w:val="00CC64C3"/>
    <w:rsid w:val="00CF2B54"/>
    <w:rsid w:val="00D406AA"/>
    <w:rsid w:val="00E3557F"/>
    <w:rsid w:val="00E963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A61B4D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spacing w:before="86" w:after="86"/>
      <w:ind w:left="86" w:right="86"/>
    </w:pPr>
    <w:rPr>
      <w:sz w:val="24"/>
      <w:szCs w:val="24"/>
    </w:r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rFonts w:ascii="Thorndale" w:hAnsi="Thorndale"/>
      <w:b/>
      <w:bCs/>
      <w:sz w:val="48"/>
      <w:szCs w:val="48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ndnoteCharacters">
    <w:name w:val="Endnote Characters"/>
  </w:style>
  <w:style w:type="character" w:customStyle="1" w:styleId="FootnoteCharacters">
    <w:name w:val="Footnote Characters"/>
  </w:style>
  <w:style w:type="character" w:styleId="Hyperlink">
    <w:name w:val="Hyperlink"/>
    <w:rPr>
      <w:color w:val="000080"/>
      <w:u w:val="single"/>
    </w:rPr>
  </w:style>
  <w:style w:type="character" w:customStyle="1" w:styleId="Bullets">
    <w:name w:val="Bullets"/>
    <w:rPr>
      <w:rFonts w:ascii="StarSymbol" w:eastAsia="StarSymbol" w:hAnsi="StarSymbol" w:cs="StarSymbol"/>
      <w:sz w:val="18"/>
      <w:szCs w:val="18"/>
    </w:rPr>
  </w:style>
  <w:style w:type="paragraph" w:customStyle="1" w:styleId="Heading">
    <w:name w:val="Heading"/>
    <w:basedOn w:val="Normal"/>
    <w:next w:val="BodyText"/>
    <w:pPr>
      <w:keepNext/>
      <w:spacing w:before="240" w:after="283"/>
    </w:pPr>
    <w:rPr>
      <w:rFonts w:ascii="Albany" w:eastAsia="HG Mincho Light J" w:hAnsi="Albany" w:cs="Arial Unicode MS"/>
      <w:sz w:val="28"/>
      <w:szCs w:val="28"/>
    </w:rPr>
  </w:style>
  <w:style w:type="paragraph" w:styleId="BodyText">
    <w:name w:val="Body Text"/>
    <w:basedOn w:val="Normal"/>
    <w:pPr>
      <w:spacing w:before="0" w:after="0"/>
      <w:ind w:left="0" w:right="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HorizontalLine">
    <w:name w:val="Horizontal Line"/>
    <w:basedOn w:val="Normal"/>
    <w:next w:val="BodyText"/>
    <w:pPr>
      <w:pBdr>
        <w:bottom w:val="double" w:sz="1" w:space="0" w:color="808080"/>
      </w:pBdr>
      <w:spacing w:before="0" w:after="283"/>
    </w:pPr>
    <w:rPr>
      <w:sz w:val="12"/>
    </w:rPr>
  </w:style>
  <w:style w:type="paragraph" w:styleId="EnvelopeReturn">
    <w:name w:val="envelope return"/>
    <w:basedOn w:val="Normal"/>
    <w:pPr>
      <w:spacing w:before="0" w:after="0"/>
    </w:pPr>
    <w:rPr>
      <w:i/>
    </w:rPr>
  </w:style>
  <w:style w:type="paragraph" w:customStyle="1" w:styleId="TableContents">
    <w:name w:val="Table Contents"/>
    <w:basedOn w:val="BodyText"/>
  </w:style>
  <w:style w:type="paragraph" w:styleId="Footer">
    <w:name w:val="footer"/>
    <w:basedOn w:val="Normal"/>
    <w:pPr>
      <w:suppressLineNumbers/>
      <w:tabs>
        <w:tab w:val="center" w:pos="4904"/>
        <w:tab w:val="right" w:pos="9723"/>
      </w:tabs>
    </w:pPr>
  </w:style>
  <w:style w:type="paragraph" w:styleId="Header">
    <w:name w:val="header"/>
    <w:basedOn w:val="Normal"/>
    <w:pPr>
      <w:suppressLineNumbers/>
      <w:tabs>
        <w:tab w:val="center" w:pos="4904"/>
        <w:tab w:val="right" w:pos="9723"/>
      </w:tabs>
    </w:pPr>
  </w:style>
  <w:style w:type="paragraph" w:customStyle="1" w:styleId="PreformattedText">
    <w:name w:val="Preformatted Text"/>
    <w:basedOn w:val="Normal"/>
    <w:pPr>
      <w:spacing w:before="0" w:after="0"/>
    </w:pPr>
    <w:rPr>
      <w:rFonts w:ascii="Courier New" w:eastAsia="Courier New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57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78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57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57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578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7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7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705B438C1ABE4BA0970B7CBF31BF32" ma:contentTypeVersion="0" ma:contentTypeDescription="Create a new document." ma:contentTypeScope="" ma:versionID="24337bb79783abfc1dd2f3610af0178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F04BBA7-FABA-4BEC-963C-450D4C0B96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5A4E8E-9289-41F1-9564-09FCE9358C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0ED4281-DD89-4D17-B725-E180A426614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3-18T23:22:00Z</dcterms:created>
  <dcterms:modified xsi:type="dcterms:W3CDTF">2020-03-18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epartment">
    <vt:lpwstr>3;#Academic Program and Course Development|59abafec-cbf5-4238-a796-a3b74278f4db</vt:lpwstr>
  </property>
  <property fmtid="{D5CDD505-2E9C-101B-9397-08002B2CF9AE}" pid="3" name="TaxKeyword">
    <vt:lpwstr/>
  </property>
  <property fmtid="{D5CDD505-2E9C-101B-9397-08002B2CF9AE}" pid="4" name="DocumentStatus">
    <vt:lpwstr/>
  </property>
  <property fmtid="{D5CDD505-2E9C-101B-9397-08002B2CF9AE}" pid="5" name="ContentTypeId">
    <vt:lpwstr>0x01010014705B438C1ABE4BA0970B7CBF31BF32</vt:lpwstr>
  </property>
  <property fmtid="{D5CDD505-2E9C-101B-9397-08002B2CF9AE}" pid="6" name="DocumentCategory">
    <vt:lpwstr/>
  </property>
  <property fmtid="{D5CDD505-2E9C-101B-9397-08002B2CF9AE}" pid="7" name="SecurityClassification">
    <vt:lpwstr>2;#Internal|98311b30-b9e9-4d4f-9f64-0688c0d4a234</vt:lpwstr>
  </property>
  <property fmtid="{D5CDD505-2E9C-101B-9397-08002B2CF9AE}" pid="8" name="DocumentSubject">
    <vt:lpwstr/>
  </property>
  <property fmtid="{D5CDD505-2E9C-101B-9397-08002B2CF9AE}" pid="9" name="DocumentBusinessValue">
    <vt:lpwstr>1;#Normal|581d4866-74cc-43f1-bef1-bb304cbfeaa5</vt:lpwstr>
  </property>
  <property fmtid="{D5CDD505-2E9C-101B-9397-08002B2CF9AE}" pid="10" name="DocumentType">
    <vt:lpwstr/>
  </property>
</Properties>
</file>